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52D1" w:rsidRPr="009C52D1" w:rsidRDefault="009C52D1" w:rsidP="009C52D1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0" w:name="_GoBack"/>
      <w:bookmarkEnd w:id="0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zkolenia zawodowe zakończone certyfikatem zewnętrznym </w:t>
      </w:r>
      <w:proofErr w:type="spellStart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>Vocational</w:t>
      </w:r>
      <w:proofErr w:type="spellEnd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>Competence</w:t>
      </w:r>
      <w:proofErr w:type="spellEnd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>Certificate</w:t>
      </w:r>
      <w:proofErr w:type="spellEnd"/>
      <w:r w:rsidRPr="009C52D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zakresie branż, wtórnych wykonuje się zawody związane z tzw. „zielonymi miejscami pracy”</w:t>
      </w:r>
      <w:r w:rsidR="00127A9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hyperlink r:id="rId5" w:history="1">
        <w:r w:rsidR="00127A98" w:rsidRPr="002D6A48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http://portal.zielonypotencjal.pl/</w:t>
        </w:r>
      </w:hyperlink>
      <w:r w:rsidR="00127A9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76FE4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pl-PL"/>
        </w:rPr>
        <w:t>Handlowiec energooszczędnych materiałów budowlanych</w:t>
      </w:r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Magazynier/sortowacz odpadów</w:t>
      </w:r>
    </w:p>
    <w:p w:rsidR="00E03C5C" w:rsidRPr="00D71FEA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pl-PL"/>
        </w:rPr>
      </w:pPr>
      <w:r w:rsidRPr="00D71FEA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pl-PL"/>
        </w:rPr>
        <w:t>Pracownik biurowy z kompetencjami w zakresie zagospodarowania surowców wtórnych w biurze</w:t>
      </w:r>
    </w:p>
    <w:p w:rsidR="004D541E" w:rsidRPr="00D71FEA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pl-PL"/>
        </w:rPr>
      </w:pPr>
      <w:r w:rsidRPr="00D71FEA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pl-PL"/>
        </w:rPr>
        <w:t xml:space="preserve">Pracownik zajmujący się profesjonalnym niszczeniem dokumentów </w:t>
      </w:r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Sortowacz odpadów na wysypisku</w:t>
      </w:r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Mechanik/operator maszyn i urządzeń leśnych</w:t>
      </w:r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Elektroenergetyk elektrowni wiatrowych</w:t>
      </w:r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Ekorecykler</w:t>
      </w:r>
      <w:proofErr w:type="spellEnd"/>
    </w:p>
    <w:p w:rsidR="004D541E" w:rsidRPr="00466A7D" w:rsidRDefault="004D541E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nter urządzeń energii odnawialnej </w:t>
      </w:r>
    </w:p>
    <w:p w:rsidR="004D541E" w:rsidRPr="00466A7D" w:rsidRDefault="007927D1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Paneliści</w:t>
      </w:r>
      <w:proofErr w:type="spellEnd"/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energia słoneczna)</w:t>
      </w:r>
    </w:p>
    <w:p w:rsidR="007927D1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Biomasowcy</w:t>
      </w:r>
      <w:proofErr w:type="spellEnd"/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Monter instalacji sanitarnych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Impregnator drewna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Gięciarz</w:t>
      </w:r>
      <w:proofErr w:type="spellEnd"/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rewna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Rybak stawowy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Pracownik budowlany sortujący odpady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Pracownik utylizacji opakowań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eastAsia="Times New Roman" w:hAnsi="Times New Roman" w:cs="Times New Roman"/>
          <w:sz w:val="24"/>
          <w:szCs w:val="24"/>
          <w:lang w:eastAsia="pl-PL"/>
        </w:rPr>
        <w:t>Drwal/pilarz drzew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hAnsi="Times New Roman" w:cs="Times New Roman"/>
          <w:sz w:val="24"/>
          <w:szCs w:val="24"/>
        </w:rPr>
        <w:t>Operator urządzeń technologicznych stosowanych w leśnictwie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hAnsi="Times New Roman" w:cs="Times New Roman"/>
          <w:sz w:val="24"/>
          <w:szCs w:val="24"/>
        </w:rPr>
        <w:t>Operator urządzeń do ścierania drewna</w:t>
      </w:r>
    </w:p>
    <w:p w:rsidR="00466A7D" w:rsidRPr="00466A7D" w:rsidRDefault="00466A7D" w:rsidP="009C52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hAnsi="Times New Roman" w:cs="Times New Roman"/>
          <w:sz w:val="24"/>
          <w:szCs w:val="24"/>
        </w:rPr>
        <w:t>Robotnik leśny</w:t>
      </w:r>
    </w:p>
    <w:p w:rsidR="00580819" w:rsidRDefault="00466A7D" w:rsidP="00766FE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6A7D">
        <w:rPr>
          <w:rFonts w:ascii="Times New Roman" w:hAnsi="Times New Roman" w:cs="Times New Roman"/>
          <w:sz w:val="24"/>
          <w:szCs w:val="24"/>
        </w:rPr>
        <w:t>Sortowacz materiałów drzewnych</w:t>
      </w:r>
    </w:p>
    <w:p w:rsidR="00766FE4" w:rsidRDefault="00766FE4" w:rsidP="00766FE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a o zielonych miejscach pracy znajdująca się w dokumencie „Analiza zapotrzebowania na wsparcie w zakresie tworzenia białych i zielonych miejsc pracy w województwie dolnośląskim”: </w:t>
      </w:r>
    </w:p>
    <w:p w:rsidR="0082111A" w:rsidRDefault="0082111A" w:rsidP="008211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awody specjalistyczne:</w:t>
      </w:r>
    </w:p>
    <w:p w:rsidR="0082111A" w:rsidRDefault="0082111A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Technik budownictwa wodnego</w:t>
      </w:r>
    </w:p>
    <w:p w:rsidR="0082111A" w:rsidRDefault="0082111A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Technik urządzeń sanitarnych</w:t>
      </w:r>
    </w:p>
    <w:p w:rsidR="0082111A" w:rsidRDefault="0082111A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Technik urządzeń i systemów energii odnawialnej</w:t>
      </w:r>
    </w:p>
    <w:p w:rsidR="0082111A" w:rsidRDefault="0082111A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perator aparatury utylizacji odpadów toksycznych </w:t>
      </w:r>
    </w:p>
    <w:p w:rsidR="0082111A" w:rsidRDefault="0082111A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perator spalarni odpadów komunalnych </w:t>
      </w:r>
    </w:p>
    <w:p w:rsidR="0082111A" w:rsidRDefault="00D305C2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perator urządzeń klimatyzacyjnych i odpylających </w:t>
      </w:r>
    </w:p>
    <w:p w:rsidR="00D305C2" w:rsidRPr="0082111A" w:rsidRDefault="00D305C2" w:rsidP="0082111A">
      <w:pPr>
        <w:pStyle w:val="Akapitzlist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D305C2" w:rsidRPr="008211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85E15"/>
    <w:multiLevelType w:val="hybridMultilevel"/>
    <w:tmpl w:val="44084B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424CD"/>
    <w:multiLevelType w:val="hybridMultilevel"/>
    <w:tmpl w:val="2D184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DE6C9D"/>
    <w:multiLevelType w:val="multilevel"/>
    <w:tmpl w:val="41CA6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7U0MjEyNjE1NDBS0lEKTi0uzszPAykwqgUAbreG1iwAAAA="/>
  </w:docVars>
  <w:rsids>
    <w:rsidRoot w:val="007B72F5"/>
    <w:rsid w:val="00127A98"/>
    <w:rsid w:val="00466A7D"/>
    <w:rsid w:val="00476FE4"/>
    <w:rsid w:val="004D541E"/>
    <w:rsid w:val="00536C63"/>
    <w:rsid w:val="00580819"/>
    <w:rsid w:val="005F4F22"/>
    <w:rsid w:val="00766FE4"/>
    <w:rsid w:val="007927D1"/>
    <w:rsid w:val="007B72F5"/>
    <w:rsid w:val="0082111A"/>
    <w:rsid w:val="009C52D1"/>
    <w:rsid w:val="00D305C2"/>
    <w:rsid w:val="00D71FEA"/>
    <w:rsid w:val="00E03C5C"/>
    <w:rsid w:val="00FD1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B2E335-5352-41EC-897F-4818B6609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9C52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127A98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821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2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ortal.zielonypotencjal.p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Antoniewicz</dc:creator>
  <cp:keywords/>
  <dc:description/>
  <cp:lastModifiedBy>Marta</cp:lastModifiedBy>
  <cp:revision>2</cp:revision>
  <dcterms:created xsi:type="dcterms:W3CDTF">2017-06-21T10:19:00Z</dcterms:created>
  <dcterms:modified xsi:type="dcterms:W3CDTF">2017-06-21T10:19:00Z</dcterms:modified>
</cp:coreProperties>
</file>